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6FFB9" w14:textId="77777777" w:rsidR="00A12385" w:rsidRPr="00A12385" w:rsidRDefault="00A12385" w:rsidP="00A12385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4"/>
          <w:lang w:val="en-IN"/>
        </w:rPr>
      </w:pPr>
    </w:p>
    <w:p w14:paraId="2A061348" w14:textId="31A86FF9" w:rsidR="00730F4C" w:rsidRDefault="00A12385" w:rsidP="00A12385">
      <w:pPr>
        <w:pStyle w:val="Default"/>
        <w:jc w:val="center"/>
        <w:rPr>
          <w:b/>
          <w:bCs/>
          <w:sz w:val="32"/>
          <w:szCs w:val="32"/>
        </w:rPr>
      </w:pPr>
      <w:r w:rsidRPr="00A12385">
        <w:rPr>
          <w:b/>
          <w:bCs/>
          <w:sz w:val="32"/>
          <w:szCs w:val="32"/>
        </w:rPr>
        <w:t xml:space="preserve">Tutorial </w:t>
      </w:r>
      <w:r w:rsidR="00A067DF">
        <w:rPr>
          <w:b/>
          <w:bCs/>
          <w:sz w:val="32"/>
          <w:szCs w:val="32"/>
        </w:rPr>
        <w:t>3</w:t>
      </w:r>
    </w:p>
    <w:p w14:paraId="2C6C4949" w14:textId="04180F0D" w:rsidR="00A12385" w:rsidRPr="00730F4C" w:rsidRDefault="00A12385" w:rsidP="00A12385">
      <w:pPr>
        <w:pStyle w:val="Defaul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(</w:t>
      </w:r>
      <w:r w:rsidR="00730F4C">
        <w:rPr>
          <w:b/>
          <w:bCs/>
          <w:sz w:val="32"/>
          <w:szCs w:val="32"/>
        </w:rPr>
        <w:t xml:space="preserve">Class, Object, Constructors </w:t>
      </w:r>
      <w:r w:rsidR="00730F4C" w:rsidRPr="00730F4C">
        <w:rPr>
          <w:b/>
          <w:bCs/>
          <w:sz w:val="32"/>
          <w:szCs w:val="32"/>
        </w:rPr>
        <w:t>and Destructors</w:t>
      </w:r>
      <w:r w:rsidR="00730F4C">
        <w:rPr>
          <w:b/>
          <w:bCs/>
          <w:sz w:val="32"/>
          <w:szCs w:val="32"/>
        </w:rPr>
        <w:t xml:space="preserve"> in C++</w:t>
      </w:r>
      <w:r>
        <w:rPr>
          <w:b/>
          <w:bCs/>
          <w:sz w:val="32"/>
          <w:szCs w:val="32"/>
        </w:rPr>
        <w:t>)</w:t>
      </w:r>
    </w:p>
    <w:p w14:paraId="02FFE6F8" w14:textId="77777777" w:rsidR="00A12385" w:rsidRPr="00A12385" w:rsidRDefault="00A12385" w:rsidP="00A12385">
      <w:pPr>
        <w:pStyle w:val="Default"/>
      </w:pPr>
    </w:p>
    <w:p w14:paraId="51444983" w14:textId="01465A39" w:rsidR="00A12385" w:rsidRPr="00A12385" w:rsidRDefault="00A12385" w:rsidP="00A12385">
      <w:pPr>
        <w:pStyle w:val="Default"/>
        <w:rPr>
          <w:sz w:val="22"/>
          <w:szCs w:val="22"/>
        </w:rPr>
      </w:pPr>
      <w:r w:rsidRPr="00A12385">
        <w:t xml:space="preserve"> </w:t>
      </w:r>
      <w:r w:rsidRPr="00A12385">
        <w:rPr>
          <w:b/>
          <w:bCs/>
          <w:sz w:val="22"/>
          <w:szCs w:val="22"/>
        </w:rPr>
        <w:t xml:space="preserve">Instructions </w:t>
      </w:r>
    </w:p>
    <w:p w14:paraId="43C5182E" w14:textId="61102B1C" w:rsidR="00A12385" w:rsidRPr="00A12385" w:rsidRDefault="00A12385" w:rsidP="00A12385">
      <w:pPr>
        <w:pStyle w:val="Default"/>
        <w:spacing w:after="15"/>
        <w:rPr>
          <w:sz w:val="22"/>
          <w:szCs w:val="22"/>
        </w:rPr>
      </w:pPr>
      <w:r w:rsidRPr="00A12385">
        <w:rPr>
          <w:sz w:val="22"/>
          <w:szCs w:val="22"/>
        </w:rPr>
        <w:t>1. All tutorial sheets will be posted on the Google Classroom.</w:t>
      </w:r>
    </w:p>
    <w:p w14:paraId="02163896" w14:textId="1B1FC929" w:rsidR="00A12385" w:rsidRPr="00A12385" w:rsidRDefault="00A12385" w:rsidP="00A12385">
      <w:pPr>
        <w:pStyle w:val="Default"/>
        <w:spacing w:after="15"/>
        <w:rPr>
          <w:sz w:val="22"/>
          <w:szCs w:val="22"/>
        </w:rPr>
      </w:pPr>
      <w:r w:rsidRPr="00A12385">
        <w:rPr>
          <w:sz w:val="22"/>
          <w:szCs w:val="22"/>
        </w:rPr>
        <w:t xml:space="preserve">2. Students are advised to submit tutorial sheets solutions in classroom. </w:t>
      </w:r>
    </w:p>
    <w:p w14:paraId="18C78ED1" w14:textId="77777777" w:rsidR="00730F4C" w:rsidRDefault="00730F4C" w:rsidP="00730F4C">
      <w:pPr>
        <w:pStyle w:val="Default"/>
      </w:pPr>
    </w:p>
    <w:p w14:paraId="61783A4D" w14:textId="1538AFDF" w:rsidR="00A067DF" w:rsidRPr="00A067DF" w:rsidRDefault="00730F4C" w:rsidP="00A067DF">
      <w:pPr>
        <w:pStyle w:val="Default"/>
        <w:spacing w:after="15"/>
        <w:rPr>
          <w:sz w:val="22"/>
          <w:szCs w:val="22"/>
        </w:rPr>
      </w:pPr>
      <w:r>
        <w:t>Q1.</w:t>
      </w:r>
      <w:r w:rsidR="00E9299A">
        <w:t xml:space="preserve"> </w:t>
      </w:r>
      <w:r w:rsidR="00A067DF">
        <w:rPr>
          <w:sz w:val="22"/>
          <w:szCs w:val="22"/>
        </w:rPr>
        <w:t xml:space="preserve">Write a program to read time in hour, minutes and seconds and add times defined by user. Create a class with private members hour, minutes and seconds, public members </w:t>
      </w:r>
    </w:p>
    <w:p w14:paraId="5C61785C" w14:textId="77777777" w:rsidR="00A067DF" w:rsidRDefault="00A067DF" w:rsidP="00A067DF">
      <w:pPr>
        <w:pStyle w:val="Default"/>
        <w:spacing w:after="15"/>
        <w:rPr>
          <w:sz w:val="22"/>
          <w:szCs w:val="22"/>
        </w:rPr>
      </w:pPr>
      <w:r>
        <w:rPr>
          <w:sz w:val="22"/>
          <w:szCs w:val="22"/>
        </w:rPr>
        <w:t xml:space="preserve">void </w:t>
      </w:r>
      <w:proofErr w:type="spellStart"/>
      <w:r>
        <w:rPr>
          <w:sz w:val="22"/>
          <w:szCs w:val="22"/>
        </w:rPr>
        <w:t>getTime</w:t>
      </w:r>
      <w:proofErr w:type="spellEnd"/>
      <w:r>
        <w:rPr>
          <w:sz w:val="22"/>
          <w:szCs w:val="22"/>
        </w:rPr>
        <w:t xml:space="preserve">(void); </w:t>
      </w:r>
    </w:p>
    <w:p w14:paraId="225339D7" w14:textId="77777777" w:rsidR="00A067DF" w:rsidRDefault="00A067DF" w:rsidP="00A067DF">
      <w:pPr>
        <w:pStyle w:val="Default"/>
        <w:spacing w:after="15"/>
        <w:rPr>
          <w:sz w:val="22"/>
          <w:szCs w:val="22"/>
        </w:rPr>
      </w:pPr>
      <w:r>
        <w:rPr>
          <w:sz w:val="22"/>
          <w:szCs w:val="22"/>
        </w:rPr>
        <w:t xml:space="preserve">void </w:t>
      </w:r>
      <w:proofErr w:type="spellStart"/>
      <w:r>
        <w:rPr>
          <w:sz w:val="22"/>
          <w:szCs w:val="22"/>
        </w:rPr>
        <w:t>putTime</w:t>
      </w:r>
      <w:proofErr w:type="spellEnd"/>
      <w:r>
        <w:rPr>
          <w:sz w:val="22"/>
          <w:szCs w:val="22"/>
        </w:rPr>
        <w:t xml:space="preserve">(void); </w:t>
      </w:r>
    </w:p>
    <w:p w14:paraId="6DDEAD77" w14:textId="77777777" w:rsidR="00A067DF" w:rsidRDefault="00A067DF" w:rsidP="00A067DF">
      <w:pPr>
        <w:pStyle w:val="Default"/>
        <w:spacing w:after="15"/>
        <w:rPr>
          <w:sz w:val="22"/>
          <w:szCs w:val="22"/>
        </w:rPr>
      </w:pPr>
      <w:r>
        <w:rPr>
          <w:sz w:val="22"/>
          <w:szCs w:val="22"/>
        </w:rPr>
        <w:t xml:space="preserve">Time </w:t>
      </w:r>
      <w:proofErr w:type="spellStart"/>
      <w:proofErr w:type="gramStart"/>
      <w:r>
        <w:rPr>
          <w:sz w:val="22"/>
          <w:szCs w:val="22"/>
        </w:rPr>
        <w:t>addTime</w:t>
      </w:r>
      <w:proofErr w:type="spellEnd"/>
      <w:r>
        <w:rPr>
          <w:sz w:val="22"/>
          <w:szCs w:val="22"/>
        </w:rPr>
        <w:t>(</w:t>
      </w:r>
      <w:proofErr w:type="gramEnd"/>
      <w:r>
        <w:rPr>
          <w:sz w:val="22"/>
          <w:szCs w:val="22"/>
        </w:rPr>
        <w:t xml:space="preserve">Time T1,Time T2); </w:t>
      </w:r>
    </w:p>
    <w:p w14:paraId="389A6B34" w14:textId="3ABFC86B" w:rsidR="00E9299A" w:rsidRDefault="00A067DF" w:rsidP="00A067DF">
      <w:pPr>
        <w:pStyle w:val="Default"/>
        <w:spacing w:after="15"/>
        <w:rPr>
          <w:sz w:val="22"/>
          <w:szCs w:val="22"/>
        </w:rPr>
      </w:pPr>
      <w:r>
        <w:rPr>
          <w:sz w:val="22"/>
          <w:szCs w:val="22"/>
        </w:rPr>
        <w:t>Create two constructors: default and parameterized.</w:t>
      </w:r>
    </w:p>
    <w:p w14:paraId="6A787282" w14:textId="77777777" w:rsidR="00A067DF" w:rsidRPr="00A067DF" w:rsidRDefault="00A067DF" w:rsidP="00A067DF">
      <w:pPr>
        <w:pStyle w:val="Default"/>
        <w:spacing w:after="15"/>
        <w:rPr>
          <w:sz w:val="22"/>
          <w:szCs w:val="22"/>
        </w:rPr>
      </w:pPr>
    </w:p>
    <w:p w14:paraId="62A86BBD" w14:textId="197F9CB8" w:rsidR="00D2199A" w:rsidRDefault="00A067DF" w:rsidP="00D2199A">
      <w:pPr>
        <w:spacing w:after="0"/>
        <w:jc w:val="both"/>
      </w:pPr>
      <w:r>
        <w:t>Q2.</w:t>
      </w:r>
    </w:p>
    <w:p w14:paraId="2878AC47" w14:textId="77777777" w:rsidR="00A067DF" w:rsidRDefault="00A067DF" w:rsidP="00A067DF">
      <w:pPr>
        <w:spacing w:after="0"/>
        <w:jc w:val="both"/>
      </w:pPr>
      <w:r>
        <w:t xml:space="preserve">Which of the following is true about new when compared with </w:t>
      </w:r>
      <w:proofErr w:type="gramStart"/>
      <w:r>
        <w:t>malloc.</w:t>
      </w:r>
      <w:proofErr w:type="gramEnd"/>
    </w:p>
    <w:p w14:paraId="3875EC98" w14:textId="77777777" w:rsidR="00A067DF" w:rsidRDefault="00A067DF" w:rsidP="00A067DF">
      <w:pPr>
        <w:spacing w:after="0"/>
        <w:jc w:val="both"/>
      </w:pPr>
      <w:r>
        <w:t>1) new is an operator</w:t>
      </w:r>
    </w:p>
    <w:p w14:paraId="1F026407" w14:textId="77777777" w:rsidR="00A067DF" w:rsidRDefault="00A067DF" w:rsidP="00A067DF">
      <w:pPr>
        <w:spacing w:after="0"/>
        <w:jc w:val="both"/>
      </w:pPr>
      <w:r>
        <w:t>2) malloc is a function</w:t>
      </w:r>
    </w:p>
    <w:p w14:paraId="39C42E18" w14:textId="77777777" w:rsidR="00A067DF" w:rsidRDefault="00A067DF" w:rsidP="00A067DF">
      <w:pPr>
        <w:spacing w:after="0"/>
        <w:jc w:val="both"/>
      </w:pPr>
      <w:r>
        <w:t>3) new returns appropriate pointer, malloc returns void * and pointer needs to typecast to appropriate type.</w:t>
      </w:r>
    </w:p>
    <w:p w14:paraId="3629287C" w14:textId="77777777" w:rsidR="00A067DF" w:rsidRDefault="00A067DF" w:rsidP="00A067DF">
      <w:pPr>
        <w:spacing w:after="0"/>
        <w:jc w:val="both"/>
      </w:pPr>
    </w:p>
    <w:p w14:paraId="6402E7C0" w14:textId="77777777" w:rsidR="00A067DF" w:rsidRDefault="00A067DF" w:rsidP="00A067DF">
      <w:pPr>
        <w:spacing w:after="0"/>
        <w:jc w:val="both"/>
      </w:pPr>
      <w:r>
        <w:t>(A) 1 and 3</w:t>
      </w:r>
    </w:p>
    <w:p w14:paraId="5E818E42" w14:textId="77777777" w:rsidR="00A067DF" w:rsidRDefault="00A067DF" w:rsidP="00A067DF">
      <w:pPr>
        <w:spacing w:after="0"/>
        <w:jc w:val="both"/>
      </w:pPr>
      <w:r>
        <w:t>(B) 2 and 3</w:t>
      </w:r>
    </w:p>
    <w:p w14:paraId="2B3B6E31" w14:textId="77777777" w:rsidR="00A067DF" w:rsidRDefault="00A067DF" w:rsidP="00A067DF">
      <w:pPr>
        <w:spacing w:after="0"/>
        <w:jc w:val="both"/>
      </w:pPr>
      <w:r>
        <w:t>(C) 1 and 2</w:t>
      </w:r>
    </w:p>
    <w:p w14:paraId="39FFBB60" w14:textId="5872384F" w:rsidR="00440A7F" w:rsidRDefault="00A067DF" w:rsidP="00A067DF">
      <w:pPr>
        <w:spacing w:after="0"/>
        <w:jc w:val="both"/>
      </w:pPr>
      <w:r>
        <w:t>(D) All 1, 2 and 3</w:t>
      </w:r>
    </w:p>
    <w:p w14:paraId="30E71D85" w14:textId="2D644398" w:rsidR="00440A7F" w:rsidRDefault="00440A7F" w:rsidP="00A067DF">
      <w:pPr>
        <w:spacing w:after="0"/>
        <w:jc w:val="both"/>
      </w:pPr>
    </w:p>
    <w:p w14:paraId="7A81F49C" w14:textId="55E24893" w:rsidR="00440A7F" w:rsidRDefault="00440A7F" w:rsidP="00A067DF">
      <w:pPr>
        <w:spacing w:after="0"/>
        <w:jc w:val="both"/>
      </w:pPr>
      <w:r>
        <w:t>Q3.</w:t>
      </w:r>
      <w:r w:rsidR="005D4A64">
        <w:t xml:space="preserve"> </w:t>
      </w:r>
      <w:r>
        <w:t xml:space="preserve">Write a C++ program to create </w:t>
      </w:r>
      <w:r w:rsidR="005D4A64">
        <w:t>array of students using dynamic memory allocation.</w:t>
      </w:r>
    </w:p>
    <w:p w14:paraId="4DBCA523" w14:textId="77777777" w:rsidR="005D4A64" w:rsidRDefault="005D4A64" w:rsidP="00A067DF">
      <w:pPr>
        <w:spacing w:after="0"/>
        <w:jc w:val="both"/>
      </w:pPr>
    </w:p>
    <w:p w14:paraId="04073F31" w14:textId="0525D5CA" w:rsidR="00440A7F" w:rsidRDefault="005D4A64" w:rsidP="00A067DF">
      <w:pPr>
        <w:spacing w:after="0"/>
        <w:jc w:val="both"/>
      </w:pPr>
      <w:r>
        <w:t xml:space="preserve">Q4. </w:t>
      </w:r>
      <w:r w:rsidR="00440A7F">
        <w:t>Write a C++ program to perform Insertion and deletion operation in array by creating array of marks of students in a class using dynamic memory allocation (new and delete operator).</w:t>
      </w:r>
      <w:r>
        <w:t xml:space="preserve"> Calculate sum of marks of all the students and find the average.</w:t>
      </w:r>
    </w:p>
    <w:p w14:paraId="6B218293" w14:textId="77777777" w:rsidR="005D4A64" w:rsidRDefault="005D4A64" w:rsidP="00A067DF">
      <w:pPr>
        <w:spacing w:after="0"/>
        <w:jc w:val="both"/>
      </w:pPr>
    </w:p>
    <w:p w14:paraId="17875418" w14:textId="468B2A03" w:rsidR="005D4A64" w:rsidRDefault="005D4A64" w:rsidP="00A067DF">
      <w:pPr>
        <w:spacing w:after="0"/>
        <w:jc w:val="both"/>
      </w:pPr>
      <w:r>
        <w:t>Q5.  What will be the output of the following code? Give a suitable explanation.</w:t>
      </w:r>
      <w:bookmarkStart w:id="0" w:name="_GoBack"/>
      <w:bookmarkEnd w:id="0"/>
    </w:p>
    <w:p w14:paraId="0EBD2D47" w14:textId="0A7EB5D1" w:rsidR="005D4A64" w:rsidRDefault="005D4A64" w:rsidP="00A067DF">
      <w:pPr>
        <w:spacing w:after="0"/>
        <w:jc w:val="both"/>
      </w:pPr>
    </w:p>
    <w:p w14:paraId="5FE496B4" w14:textId="77777777" w:rsidR="005D4A64" w:rsidRDefault="005D4A64" w:rsidP="005D4A64">
      <w:pPr>
        <w:spacing w:after="0"/>
        <w:jc w:val="both"/>
      </w:pPr>
      <w:r>
        <w:t>#include &lt;iostream&gt;</w:t>
      </w:r>
    </w:p>
    <w:p w14:paraId="5F766F93" w14:textId="77777777" w:rsidR="005D4A64" w:rsidRDefault="005D4A64" w:rsidP="005D4A64">
      <w:pPr>
        <w:spacing w:after="0"/>
        <w:jc w:val="both"/>
      </w:pPr>
      <w:r>
        <w:t>using namespace std;</w:t>
      </w:r>
    </w:p>
    <w:p w14:paraId="5DA341BA" w14:textId="77777777" w:rsidR="005D4A64" w:rsidRDefault="005D4A64" w:rsidP="005D4A64">
      <w:pPr>
        <w:spacing w:after="0"/>
        <w:jc w:val="both"/>
      </w:pPr>
      <w:r>
        <w:t>class A</w:t>
      </w:r>
    </w:p>
    <w:p w14:paraId="5B1D68EA" w14:textId="77777777" w:rsidR="005D4A64" w:rsidRDefault="005D4A64" w:rsidP="005D4A64">
      <w:pPr>
        <w:spacing w:after="0"/>
        <w:jc w:val="both"/>
      </w:pPr>
      <w:r>
        <w:t>{</w:t>
      </w:r>
    </w:p>
    <w:p w14:paraId="124ECBE0" w14:textId="77777777" w:rsidR="005D4A64" w:rsidRDefault="005D4A64" w:rsidP="005D4A64">
      <w:pPr>
        <w:spacing w:after="0"/>
        <w:jc w:val="both"/>
      </w:pPr>
      <w:r>
        <w:tab/>
        <w:t xml:space="preserve"> public:</w:t>
      </w:r>
    </w:p>
    <w:p w14:paraId="73F0154E" w14:textId="77777777" w:rsidR="005D4A64" w:rsidRDefault="005D4A64" w:rsidP="005D4A64">
      <w:pPr>
        <w:spacing w:after="0"/>
        <w:jc w:val="both"/>
      </w:pPr>
      <w:r>
        <w:t xml:space="preserve">       </w:t>
      </w:r>
      <w:r>
        <w:tab/>
      </w:r>
      <w:proofErr w:type="gramStart"/>
      <w:r>
        <w:t>A(</w:t>
      </w:r>
      <w:proofErr w:type="gramEnd"/>
      <w:r>
        <w:t>) {</w:t>
      </w:r>
    </w:p>
    <w:p w14:paraId="5C6E55BC" w14:textId="77777777" w:rsidR="005D4A64" w:rsidRDefault="005D4A64" w:rsidP="005D4A64">
      <w:pPr>
        <w:spacing w:after="0"/>
        <w:jc w:val="both"/>
      </w:pPr>
      <w:r>
        <w:t xml:space="preserve">    </w:t>
      </w:r>
      <w:r>
        <w:tab/>
        <w:t xml:space="preserve">  </w:t>
      </w:r>
      <w:proofErr w:type="spellStart"/>
      <w:r>
        <w:t>cout</w:t>
      </w:r>
      <w:proofErr w:type="spellEnd"/>
      <w:r>
        <w:t xml:space="preserve"> &lt;&lt; "Constructor" &lt;&lt; </w:t>
      </w:r>
      <w:proofErr w:type="spellStart"/>
      <w:r>
        <w:t>endl</w:t>
      </w:r>
      <w:proofErr w:type="spellEnd"/>
      <w:r>
        <w:t>;</w:t>
      </w:r>
    </w:p>
    <w:p w14:paraId="0FDBE5A4" w14:textId="77777777" w:rsidR="005D4A64" w:rsidRDefault="005D4A64" w:rsidP="005D4A64">
      <w:pPr>
        <w:spacing w:after="0"/>
        <w:jc w:val="both"/>
      </w:pPr>
      <w:r>
        <w:t xml:space="preserve">      </w:t>
      </w:r>
      <w:r>
        <w:tab/>
        <w:t>}</w:t>
      </w:r>
    </w:p>
    <w:p w14:paraId="02057DFA" w14:textId="77777777" w:rsidR="005D4A64" w:rsidRDefault="005D4A64" w:rsidP="005D4A64">
      <w:pPr>
        <w:spacing w:after="0"/>
        <w:jc w:val="both"/>
      </w:pPr>
      <w:r>
        <w:t xml:space="preserve">       </w:t>
      </w:r>
      <w:r>
        <w:tab/>
        <w:t>~</w:t>
      </w:r>
      <w:proofErr w:type="gramStart"/>
      <w:r>
        <w:t>A(</w:t>
      </w:r>
      <w:proofErr w:type="gramEnd"/>
      <w:r>
        <w:t>) {</w:t>
      </w:r>
    </w:p>
    <w:p w14:paraId="27BE988B" w14:textId="77777777" w:rsidR="005D4A64" w:rsidRDefault="005D4A64" w:rsidP="005D4A64">
      <w:pPr>
        <w:spacing w:after="0"/>
        <w:jc w:val="both"/>
      </w:pPr>
      <w:r>
        <w:t xml:space="preserve">    </w:t>
      </w:r>
      <w:r>
        <w:tab/>
        <w:t xml:space="preserve">   </w:t>
      </w:r>
      <w:proofErr w:type="spellStart"/>
      <w:r>
        <w:t>cout</w:t>
      </w:r>
      <w:proofErr w:type="spellEnd"/>
      <w:r>
        <w:t xml:space="preserve"> &lt;&lt; "Destructor" &lt;&lt; </w:t>
      </w:r>
      <w:proofErr w:type="spellStart"/>
      <w:r>
        <w:t>endl</w:t>
      </w:r>
      <w:proofErr w:type="spellEnd"/>
      <w:r>
        <w:t>;</w:t>
      </w:r>
    </w:p>
    <w:p w14:paraId="55EED33B" w14:textId="77777777" w:rsidR="005D4A64" w:rsidRDefault="005D4A64" w:rsidP="005D4A64">
      <w:pPr>
        <w:spacing w:after="0"/>
        <w:jc w:val="both"/>
      </w:pPr>
      <w:r>
        <w:lastRenderedPageBreak/>
        <w:t xml:space="preserve">        }</w:t>
      </w:r>
    </w:p>
    <w:p w14:paraId="462A5AE5" w14:textId="77777777" w:rsidR="005D4A64" w:rsidRDefault="005D4A64" w:rsidP="005D4A64">
      <w:pPr>
        <w:spacing w:after="0"/>
        <w:jc w:val="both"/>
      </w:pPr>
      <w:r>
        <w:t>};</w:t>
      </w:r>
    </w:p>
    <w:p w14:paraId="61EDE293" w14:textId="77777777" w:rsidR="005D4A64" w:rsidRDefault="005D4A64" w:rsidP="005D4A64">
      <w:pPr>
        <w:spacing w:after="0"/>
        <w:jc w:val="both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7E1A0401" w14:textId="77777777" w:rsidR="005D4A64" w:rsidRDefault="005D4A64" w:rsidP="005D4A64">
      <w:pPr>
        <w:spacing w:after="0"/>
        <w:jc w:val="both"/>
      </w:pPr>
      <w:r>
        <w:t>{</w:t>
      </w:r>
    </w:p>
    <w:p w14:paraId="47189C10" w14:textId="77777777" w:rsidR="005D4A64" w:rsidRDefault="005D4A64" w:rsidP="005D4A64">
      <w:pPr>
        <w:spacing w:after="0"/>
        <w:jc w:val="both"/>
      </w:pPr>
      <w:r>
        <w:tab/>
        <w:t xml:space="preserve">A* a = new </w:t>
      </w:r>
      <w:proofErr w:type="gramStart"/>
      <w:r>
        <w:t>A[</w:t>
      </w:r>
      <w:proofErr w:type="gramEnd"/>
      <w:r>
        <w:t>4];</w:t>
      </w:r>
    </w:p>
    <w:p w14:paraId="1627FBD7" w14:textId="77777777" w:rsidR="005D4A64" w:rsidRDefault="005D4A64" w:rsidP="005D4A64">
      <w:pPr>
        <w:spacing w:after="0"/>
        <w:jc w:val="both"/>
      </w:pPr>
      <w:r>
        <w:tab/>
        <w:t>delete [] a; // Delete array</w:t>
      </w:r>
    </w:p>
    <w:p w14:paraId="16F51B69" w14:textId="77777777" w:rsidR="005D4A64" w:rsidRDefault="005D4A64" w:rsidP="005D4A64">
      <w:pPr>
        <w:spacing w:after="0"/>
        <w:jc w:val="both"/>
      </w:pPr>
      <w:r>
        <w:tab/>
        <w:t>return 0;</w:t>
      </w:r>
    </w:p>
    <w:p w14:paraId="3A11CF2B" w14:textId="54293661" w:rsidR="005D4A64" w:rsidRDefault="005D4A64" w:rsidP="005D4A64">
      <w:pPr>
        <w:spacing w:after="0"/>
        <w:jc w:val="both"/>
      </w:pPr>
      <w:r>
        <w:t>}</w:t>
      </w:r>
    </w:p>
    <w:p w14:paraId="4ED19ABD" w14:textId="22D88106" w:rsidR="005D4A64" w:rsidRPr="00A12385" w:rsidRDefault="005D4A64" w:rsidP="00A067DF">
      <w:pPr>
        <w:spacing w:after="0"/>
        <w:jc w:val="both"/>
      </w:pPr>
    </w:p>
    <w:sectPr w:rsidR="005D4A64" w:rsidRPr="00A12385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EE603D"/>
    <w:multiLevelType w:val="hybridMultilevel"/>
    <w:tmpl w:val="7F545EA0"/>
    <w:lvl w:ilvl="0" w:tplc="D4FC51F4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651C9F"/>
    <w:multiLevelType w:val="hybridMultilevel"/>
    <w:tmpl w:val="34C028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zU1MDQwMbc0sjRX0lEKTi0uzszPAykwrgUACitipywAAAA="/>
  </w:docVars>
  <w:rsids>
    <w:rsidRoot w:val="00344E74"/>
    <w:rsid w:val="00025DE8"/>
    <w:rsid w:val="000E130F"/>
    <w:rsid w:val="00207EA6"/>
    <w:rsid w:val="00263198"/>
    <w:rsid w:val="00284472"/>
    <w:rsid w:val="002926BB"/>
    <w:rsid w:val="002E42C8"/>
    <w:rsid w:val="003377F1"/>
    <w:rsid w:val="00344051"/>
    <w:rsid w:val="00344E74"/>
    <w:rsid w:val="003B751C"/>
    <w:rsid w:val="004206E5"/>
    <w:rsid w:val="004219E5"/>
    <w:rsid w:val="00440A7F"/>
    <w:rsid w:val="005501BA"/>
    <w:rsid w:val="005D4A64"/>
    <w:rsid w:val="0061290A"/>
    <w:rsid w:val="006328E1"/>
    <w:rsid w:val="00667305"/>
    <w:rsid w:val="006B09BD"/>
    <w:rsid w:val="00730F4C"/>
    <w:rsid w:val="007F5507"/>
    <w:rsid w:val="00863E5C"/>
    <w:rsid w:val="008F32F3"/>
    <w:rsid w:val="009A5A86"/>
    <w:rsid w:val="00A067DF"/>
    <w:rsid w:val="00A12385"/>
    <w:rsid w:val="00A561A4"/>
    <w:rsid w:val="00B01B78"/>
    <w:rsid w:val="00BA2730"/>
    <w:rsid w:val="00BB0F71"/>
    <w:rsid w:val="00D15877"/>
    <w:rsid w:val="00D2199A"/>
    <w:rsid w:val="00D279AB"/>
    <w:rsid w:val="00DE7FD0"/>
    <w:rsid w:val="00E6128D"/>
    <w:rsid w:val="00E9299A"/>
    <w:rsid w:val="00E93E83"/>
    <w:rsid w:val="00EE3CA5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03094"/>
  <w15:chartTrackingRefBased/>
  <w15:docId w15:val="{100D1123-80A0-4CFF-B4F1-9B39F49E8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55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2385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1238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279AB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BB0F7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29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299A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8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9</cp:revision>
  <dcterms:created xsi:type="dcterms:W3CDTF">2022-08-03T04:44:00Z</dcterms:created>
  <dcterms:modified xsi:type="dcterms:W3CDTF">2022-08-17T04:02:00Z</dcterms:modified>
</cp:coreProperties>
</file>